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9713FC" w14:textId="4FDE3A56" w:rsidR="00C25A48" w:rsidRDefault="00112352">
      <w:pPr>
        <w:pStyle w:val="Tittel"/>
      </w:pPr>
      <w:r>
        <w:t xml:space="preserve">Epost: Spørreundersøkelse om ditt og deres arbeid med folkehelse og </w:t>
      </w:r>
      <w:commentRangeStart w:id="0"/>
      <w:r>
        <w:t>livsmestring</w:t>
      </w:r>
      <w:commentRangeEnd w:id="0"/>
      <w:r w:rsidR="003D3231">
        <w:rPr>
          <w:rStyle w:val="Merknadsreferanse"/>
          <w:rFonts w:asciiTheme="minorHAnsi" w:eastAsiaTheme="minorHAnsi" w:hAnsiTheme="minorHAnsi" w:cstheme="minorBidi"/>
          <w:spacing w:val="0"/>
          <w:kern w:val="0"/>
        </w:rPr>
        <w:commentReference w:id="0"/>
      </w:r>
    </w:p>
    <w:p w14:paraId="5B5EA61A" w14:textId="77777777" w:rsidR="00C25A48" w:rsidRDefault="00112352">
      <w:pPr>
        <w:pStyle w:val="Overskrift2"/>
      </w:pPr>
      <w:bookmarkStart w:id="1" w:name="kjære-fornavn"/>
      <w:r>
        <w:t xml:space="preserve">Kjære </w:t>
      </w:r>
      <w:r>
        <w:rPr>
          <w:b/>
          <w:bCs/>
        </w:rPr>
        <w:t>FORNAVN</w:t>
      </w:r>
    </w:p>
    <w:p w14:paraId="6ABC86A8" w14:textId="77777777" w:rsidR="00C25A48" w:rsidRDefault="00112352">
      <w:pPr>
        <w:pStyle w:val="FirstParagraph"/>
      </w:pPr>
      <w:r>
        <w:rPr>
          <w:b/>
          <w:bCs/>
        </w:rPr>
        <w:t>VIRKSOMHET</w:t>
      </w:r>
      <w:r>
        <w:t xml:space="preserve"> har ytret ønske om å delta i en undersøkelse om hvordan skolen kan bidra til bedre skolemiljø og styrke deres elevers livsmestring. Vi ønsker å utforske beste praksis i skolen og blant skoleeiere om implementeringen av det tverrfaglige temaet folkehelse og livsmestring. Med ditt bidrag kan vi finne ut hvordan vi øker trivsel på skolen, bedrer den mentale helsen og forebygger frafall hos elever.</w:t>
      </w:r>
    </w:p>
    <w:p w14:paraId="28AC33EA" w14:textId="77777777" w:rsidR="00C25A48" w:rsidRDefault="00112352">
      <w:pPr>
        <w:numPr>
          <w:ilvl w:val="0"/>
          <w:numId w:val="2"/>
        </w:numPr>
      </w:pPr>
      <w:r>
        <w:t xml:space="preserve">Vi har ved </w:t>
      </w:r>
      <w:r>
        <w:rPr>
          <w:b/>
          <w:bCs/>
        </w:rPr>
        <w:t>VIRKSOMHET</w:t>
      </w:r>
      <w:r>
        <w:t xml:space="preserve"> trukket ut deg til å bli invitert til en spørreundersøkelse som tar 15-20 minutter. Dine svar vil bidra til å </w:t>
      </w:r>
      <w:r>
        <w:rPr>
          <w:b/>
          <w:bCs/>
        </w:rPr>
        <w:t>MÅLGRUPPESPESIFIKKE UTBYTTER</w:t>
      </w:r>
      <w:r>
        <w:t>.</w:t>
      </w:r>
    </w:p>
    <w:p w14:paraId="44B9BDFB" w14:textId="5727CFFB" w:rsidR="00C25A48" w:rsidRDefault="00112352">
      <w:pPr>
        <w:numPr>
          <w:ilvl w:val="0"/>
          <w:numId w:val="2"/>
        </w:numPr>
      </w:pPr>
      <w:r w:rsidRPr="005E1FC7">
        <w:rPr>
          <w:lang w:val="nb-NO"/>
        </w:rPr>
        <w:t xml:space="preserve">Vi har ved </w:t>
      </w:r>
      <w:r w:rsidRPr="005E1FC7">
        <w:rPr>
          <w:b/>
          <w:lang w:val="nb-NO"/>
        </w:rPr>
        <w:t>VIRKSOMHET</w:t>
      </w:r>
      <w:r w:rsidRPr="005E1FC7">
        <w:rPr>
          <w:lang w:val="nb-NO"/>
        </w:rPr>
        <w:t xml:space="preserve"> trukket ut deg til å bli invitert til en veldig kort spørreundersøkelse (3-5 minutter) og en kort logg (2 minutter) etter fire undervisningsøkter. Læreres logger vil gi oss innblikk i hvordan temaet undervises på tvers av ulike kontekster, slik som fag, slik at vi kan finne ut hva som fungerer og ikke.</w:t>
      </w:r>
    </w:p>
    <w:p w14:paraId="61467645" w14:textId="77777777" w:rsidR="00C25A48" w:rsidRDefault="00112352">
      <w:pPr>
        <w:numPr>
          <w:ilvl w:val="0"/>
          <w:numId w:val="2"/>
        </w:numPr>
      </w:pPr>
      <w:r>
        <w:t xml:space="preserve">Vi inviterer derfor deg som representant for skoleledelsen i </w:t>
      </w:r>
      <w:r>
        <w:rPr>
          <w:b/>
          <w:bCs/>
        </w:rPr>
        <w:t>VIRKSOMHET</w:t>
      </w:r>
      <w:r>
        <w:t xml:space="preserve"> til en spørreundersøkelse som tar 15-20 minutter. Dine svar vil bidra til å </w:t>
      </w:r>
      <w:r>
        <w:rPr>
          <w:b/>
          <w:bCs/>
        </w:rPr>
        <w:t>MÅLGRUPPESPESIFIKKE UTBYTTER</w:t>
      </w:r>
      <w:r>
        <w:t>.</w:t>
      </w:r>
    </w:p>
    <w:p w14:paraId="65066039" w14:textId="77777777" w:rsidR="00C25A48" w:rsidRDefault="00112352">
      <w:pPr>
        <w:numPr>
          <w:ilvl w:val="0"/>
          <w:numId w:val="2"/>
        </w:numPr>
      </w:pPr>
      <w:r w:rsidRPr="005E1FC7">
        <w:rPr>
          <w:lang w:val="nb-NO"/>
        </w:rPr>
        <w:t xml:space="preserve">Vi inviterer derfor deg som representant for skoleeier </w:t>
      </w:r>
      <w:commentRangeStart w:id="2"/>
      <w:commentRangeStart w:id="3"/>
      <w:r w:rsidRPr="005E1FC7">
        <w:rPr>
          <w:lang w:val="nb-NO"/>
        </w:rPr>
        <w:t xml:space="preserve">i </w:t>
      </w:r>
      <w:r w:rsidRPr="005E1FC7">
        <w:rPr>
          <w:b/>
          <w:lang w:val="nb-NO"/>
        </w:rPr>
        <w:t>VIRKSOMHET</w:t>
      </w:r>
      <w:commentRangeEnd w:id="2"/>
      <w:r>
        <w:commentReference w:id="2"/>
      </w:r>
      <w:commentRangeEnd w:id="3"/>
      <w:r w:rsidR="00E8588D">
        <w:rPr>
          <w:rStyle w:val="Merknadsreferanse"/>
        </w:rPr>
        <w:commentReference w:id="3"/>
      </w:r>
      <w:r w:rsidRPr="005E1FC7">
        <w:rPr>
          <w:lang w:val="nb-NO"/>
        </w:rPr>
        <w:t xml:space="preserve"> til en spørreundersøkelse som tar 20-24 minutter. Dine svar vil bidra til å avdekke hvordan skoleeiers relasjon pleier å være mellom skole og nasjonale føringer.</w:t>
      </w:r>
    </w:p>
    <w:p w14:paraId="1F4C9CA0" w14:textId="77777777" w:rsidR="00C25A48" w:rsidRDefault="00112352">
      <w:pPr>
        <w:pStyle w:val="FirstParagraph"/>
      </w:pPr>
      <w:r>
        <w:t>Verken din arbeidsgiver eller andre får vite dine svar eller om du har svart. Undersøkelsene er nettbaserte og fungerer godt på mobiltelefon.</w:t>
      </w:r>
    </w:p>
    <w:p w14:paraId="0392C571" w14:textId="77777777" w:rsidR="00C25A48" w:rsidRDefault="00112352">
      <w:pPr>
        <w:pStyle w:val="Overskrift2"/>
      </w:pPr>
      <w:bookmarkStart w:id="4" w:name="hva-får-du-igjen-for-å-delta"/>
      <w:bookmarkEnd w:id="1"/>
      <w:r>
        <w:t>Hva får du igjen for å delta?</w:t>
      </w:r>
    </w:p>
    <w:p w14:paraId="334E5EC1" w14:textId="77777777" w:rsidR="00C25A48" w:rsidRDefault="00112352">
      <w:pPr>
        <w:pStyle w:val="FirstParagraph"/>
      </w:pPr>
      <w:r>
        <w:t xml:space="preserve">Deltakere får </w:t>
      </w:r>
      <w:hyperlink r:id="rId12" w:anchor="sec-fordeler-skoler">
        <w:r>
          <w:rPr>
            <w:rStyle w:val="Hyperkobling"/>
          </w:rPr>
          <w:t>flere fordeler</w:t>
        </w:r>
      </w:hyperlink>
      <w:r>
        <w:t>: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14:paraId="48D4253F" w14:textId="77777777" w:rsidR="00C25A48" w:rsidRDefault="00112352">
      <w:pPr>
        <w:pStyle w:val="Brdtekst"/>
      </w:pPr>
      <w:r>
        <w:t xml:space="preserve">Undersøkelsen gjennomføres av forskningsprosjektet </w:t>
      </w:r>
      <w:hyperlink r:id="rId13">
        <w:r>
          <w:rPr>
            <w:rStyle w:val="Hyperkobling"/>
          </w:rPr>
          <w:t>HeaLS</w:t>
        </w:r>
      </w:hyperlink>
      <w:r>
        <w:t xml:space="preserve"> (ledet av UiO, sammen med NIFU).</w:t>
      </w:r>
    </w:p>
    <w:p w14:paraId="4E87EEE1" w14:textId="77777777" w:rsidR="00C25A48" w:rsidRDefault="00112352">
      <w:pPr>
        <w:pStyle w:val="Overskrift2"/>
      </w:pPr>
      <w:bookmarkStart w:id="5" w:name="mer-informasjon"/>
      <w:bookmarkEnd w:id="4"/>
      <w:r>
        <w:lastRenderedPageBreak/>
        <w:t>Mer informasjon?</w:t>
      </w:r>
    </w:p>
    <w:p w14:paraId="2539801F" w14:textId="77777777" w:rsidR="00C25A48" w:rsidRDefault="00112352">
      <w:pPr>
        <w:pStyle w:val="FirstParagraph"/>
      </w:pPr>
      <w:r>
        <w:t xml:space="preserve">Du får mer informasjon om personvern og hva studien innebærer </w:t>
      </w:r>
      <w:hyperlink r:id="rId14">
        <w:r>
          <w:rPr>
            <w:rStyle w:val="Hyperkobling"/>
          </w:rPr>
          <w:t>her</w:t>
        </w:r>
      </w:hyperlink>
      <w:r>
        <w:t xml:space="preserve">. Nettstedet inneholder blant annet en </w:t>
      </w:r>
      <w:hyperlink r:id="rId15">
        <w:r>
          <w:rPr>
            <w:rStyle w:val="Hyperkobling"/>
          </w:rPr>
          <w:t>kort presentasjon</w:t>
        </w:r>
      </w:hyperlink>
      <w:r>
        <w:t>. Svar oss gjerne på denne eposten om du har spørsmål.</w:t>
      </w:r>
    </w:p>
    <w:p w14:paraId="0E24BA5F" w14:textId="77777777" w:rsidR="00C25A48" w:rsidRDefault="00112352">
      <w:pPr>
        <w:pStyle w:val="Brdtekst"/>
      </w:pPr>
      <w:r>
        <w:t>På vegne av HeaLS,</w:t>
      </w:r>
    </w:p>
    <w:p w14:paraId="500C023F" w14:textId="77777777" w:rsidR="00C25A48" w:rsidRDefault="00112352">
      <w:pPr>
        <w:pStyle w:val="Compact"/>
        <w:numPr>
          <w:ilvl w:val="0"/>
          <w:numId w:val="3"/>
        </w:numPr>
      </w:pPr>
      <w:r>
        <w:t>Prosjektleder i HeaLS, Egil Nygaard, UiO</w:t>
      </w:r>
    </w:p>
    <w:p w14:paraId="6B9957BF" w14:textId="77777777" w:rsidR="00C25A48" w:rsidRDefault="00112352">
      <w:pPr>
        <w:pStyle w:val="Compact"/>
        <w:numPr>
          <w:ilvl w:val="0"/>
          <w:numId w:val="3"/>
        </w:numPr>
      </w:pPr>
      <w:r>
        <w:t>Forskningsleder Cay Gjerustad, NIFU</w:t>
      </w:r>
    </w:p>
    <w:p w14:paraId="0C1A4F42" w14:textId="77777777" w:rsidR="00C25A48" w:rsidRDefault="00112352">
      <w:pPr>
        <w:pStyle w:val="FirstParagraph"/>
      </w:pPr>
      <w:r>
        <w:t xml:space="preserve">For mer informasjon om personvern og påmelding, klikk her: </w:t>
      </w:r>
      <w:r>
        <w:rPr>
          <w:b/>
          <w:bCs/>
        </w:rPr>
        <w:t>LENKE</w:t>
      </w:r>
    </w:p>
    <w:p w14:paraId="2EB51768" w14:textId="77777777" w:rsidR="00C25A48" w:rsidRDefault="00112352">
      <w:pPr>
        <w:pStyle w:val="Brdtekst"/>
      </w:pPr>
      <w:r>
        <w:t xml:space="preserve">Om du ikke ønsker å delta kan du klikke her: </w:t>
      </w:r>
      <w:r>
        <w:rPr>
          <w:b/>
          <w:bCs/>
        </w:rPr>
        <w:t>LENKE2</w:t>
      </w:r>
      <w:r>
        <w:t>.</w:t>
      </w:r>
    </w:p>
    <w:bookmarkEnd w:id="5"/>
    <w:sectPr w:rsidR="00C25A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Egil Nygaard" w:date="2024-09-27T15:04:00Z" w:initials="EN">
    <w:p w14:paraId="015A01AB" w14:textId="77777777" w:rsidR="003D3231" w:rsidRDefault="003D3231" w:rsidP="003D3231">
      <w:pPr>
        <w:pStyle w:val="Merknadstekst"/>
      </w:pPr>
      <w:r>
        <w:rPr>
          <w:rStyle w:val="Merknadsreferanse"/>
        </w:rPr>
        <w:annotationRef/>
      </w:r>
      <w:r>
        <w:t>Lage fire ulike eposter, avhengig av respondent.</w:t>
      </w:r>
    </w:p>
  </w:comment>
  <w:comment w:id="2" w:author="Oda van Jole" w:date="2024-09-26T13:46:00Z" w:initials="OJ">
    <w:p w14:paraId="786E168A" w14:textId="60D43078" w:rsidR="00E8588D" w:rsidRDefault="00E8588D">
      <w:r>
        <w:annotationRef/>
      </w:r>
      <w:r w:rsidRPr="204EA4BF">
        <w:t>Hvis VIRKSOMHET byttes ut med skolenavn, burde det da være "skoleeier av"?</w:t>
      </w:r>
    </w:p>
  </w:comment>
  <w:comment w:id="3" w:author="Stephan Daus / NIFU" w:date="2024-09-27T17:12:00Z" w:initials="SD">
    <w:p w14:paraId="38E8DABC" w14:textId="77777777" w:rsidR="00E8588D" w:rsidRDefault="00E8588D" w:rsidP="00E8588D">
      <w:pPr>
        <w:pStyle w:val="Merknadstekst"/>
      </w:pPr>
      <w:r>
        <w:rPr>
          <w:rStyle w:val="Merknadsreferanse"/>
        </w:rPr>
        <w:annotationRef/>
      </w:r>
      <w:r>
        <w:t>Nei, for denne skal til ”skoleeier i Oslo kommu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15A01AB" w15:done="0"/>
  <w15:commentEx w15:paraId="786E168A" w15:done="0"/>
  <w15:commentEx w15:paraId="38E8DABC" w15:paraIdParent="786E16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AA14804" w16cex:dateUtc="2024-09-27T13:04:00Z"/>
  <w16cex:commentExtensible w16cex:durableId="07AC9B91" w16cex:dateUtc="2024-09-26T11:46:00Z"/>
  <w16cex:commentExtensible w16cex:durableId="35FA59C0" w16cex:dateUtc="2024-09-27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15A01AB" w16cid:durableId="2AA14804"/>
  <w16cid:commentId w16cid:paraId="786E168A" w16cid:durableId="07AC9B91"/>
  <w16cid:commentId w16cid:paraId="38E8DABC" w16cid:durableId="35FA59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FFFFFF"/>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35216011">
    <w:abstractNumId w:val="0"/>
  </w:num>
  <w:num w:numId="2" w16cid:durableId="1254245616">
    <w:abstractNumId w:val="1"/>
  </w:num>
  <w:num w:numId="3" w16cid:durableId="14961901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gil Nygaard">
    <w15:presenceInfo w15:providerId="AD" w15:userId="S::egilny@uio.no::1e934c39-99ea-4ece-a96e-71ec2fc8e2d4"/>
  </w15:person>
  <w15:person w15:author="Oda van Jole">
    <w15:presenceInfo w15:providerId="AD" w15:userId="S::odava_uio.no#ext#@nifu.onmicrosoft.com::0ddcf8a5-fdf2-48ef-946e-ca2b599371ba"/>
  </w15:person>
  <w15:person w15:author="Stephan Daus / NIFU">
    <w15:presenceInfo w15:providerId="AD" w15:userId="S::stephan.daus@nifu.no::7d5f721f-c7a0-4e47-a147-288111e690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5A48"/>
    <w:rsid w:val="00112352"/>
    <w:rsid w:val="003D3231"/>
    <w:rsid w:val="005E1FC7"/>
    <w:rsid w:val="006B732C"/>
    <w:rsid w:val="008F67FF"/>
    <w:rsid w:val="00A74194"/>
    <w:rsid w:val="00AD56A7"/>
    <w:rsid w:val="00AE357D"/>
    <w:rsid w:val="00BA243D"/>
    <w:rsid w:val="00C25A48"/>
    <w:rsid w:val="00D051A9"/>
    <w:rsid w:val="00D22585"/>
    <w:rsid w:val="00D5716D"/>
    <w:rsid w:val="00E721DB"/>
    <w:rsid w:val="00E8588D"/>
    <w:rsid w:val="00F334D5"/>
    <w:rsid w:val="0AAE714C"/>
    <w:rsid w:val="52626F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4B0E7"/>
  <w15:docId w15:val="{637EDF57-3C6D-4F33-84A1-D5730697E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nb"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link w:val="Overskrift1Teg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Overskrift2">
    <w:name w:val="heading 2"/>
    <w:basedOn w:val="Normal"/>
    <w:next w:val="Brdtekst"/>
    <w:link w:val="Overskrift2Teg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Overskrift3">
    <w:name w:val="heading 3"/>
    <w:basedOn w:val="Normal"/>
    <w:next w:val="Brdtekst"/>
    <w:link w:val="Overskrift3Teg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Overskrift4">
    <w:name w:val="heading 4"/>
    <w:basedOn w:val="Normal"/>
    <w:next w:val="Brdtekst"/>
    <w:link w:val="Overskrift4Teg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Overskrift5">
    <w:name w:val="heading 5"/>
    <w:basedOn w:val="Normal"/>
    <w:next w:val="Brdtekst"/>
    <w:link w:val="Overskrift5Teg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Overskrift6">
    <w:name w:val="heading 6"/>
    <w:basedOn w:val="Normal"/>
    <w:next w:val="Brdtekst"/>
    <w:link w:val="Overskrift6Teg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Overskrift7">
    <w:name w:val="heading 7"/>
    <w:basedOn w:val="Normal"/>
    <w:next w:val="Brdtekst"/>
    <w:link w:val="Overskrift7Teg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Overskrift8">
    <w:name w:val="heading 8"/>
    <w:basedOn w:val="Normal"/>
    <w:next w:val="Brdtekst"/>
    <w:link w:val="Overskrift8Teg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Overskrift9">
    <w:name w:val="heading 9"/>
    <w:basedOn w:val="Normal"/>
    <w:next w:val="Brdtekst"/>
    <w:link w:val="Overskrift9Teg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link w:val="TittelTeg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A10FD9"/>
    <w:rPr>
      <w:rFonts w:asciiTheme="majorHAnsi" w:eastAsiaTheme="majorEastAsia" w:hAnsiTheme="majorHAnsi" w:cstheme="majorBidi"/>
      <w:spacing w:val="-10"/>
      <w:kern w:val="28"/>
      <w:sz w:val="56"/>
      <w:szCs w:val="56"/>
    </w:rPr>
  </w:style>
  <w:style w:type="paragraph" w:styleId="Undertittel">
    <w:name w:val="Subtitle"/>
    <w:basedOn w:val="Normal"/>
    <w:next w:val="Brdtekst"/>
    <w:link w:val="UndertittelTegn"/>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UndertittelTegn">
    <w:name w:val="Undertittel Tegn"/>
    <w:basedOn w:val="Standardskriftforavsnitt"/>
    <w:link w:val="Undertittel"/>
    <w:uiPriority w:val="11"/>
    <w:rsid w:val="00A10FD9"/>
    <w:rPr>
      <w:rFonts w:eastAsiaTheme="majorEastAsia" w:cstheme="majorBidi"/>
      <w:color w:val="595959" w:themeColor="text1" w:themeTint="A6"/>
      <w:spacing w:val="15"/>
      <w:sz w:val="28"/>
      <w:szCs w:val="28"/>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rdtekst"/>
    <w:qFormat/>
    <w:pPr>
      <w:keepNext/>
      <w:keepLines/>
      <w:spacing w:before="100" w:after="300"/>
    </w:pPr>
    <w:rPr>
      <w:sz w:val="20"/>
      <w:szCs w:val="20"/>
    </w:rPr>
  </w:style>
  <w:style w:type="paragraph" w:styleId="Bibliografi">
    <w:name w:val="Bibliography"/>
    <w:basedOn w:val="Normal"/>
    <w:qFormat/>
  </w:style>
  <w:style w:type="character" w:customStyle="1" w:styleId="Overskrift1Tegn">
    <w:name w:val="Overskrift 1 Tegn"/>
    <w:basedOn w:val="Standardskriftforavsnitt"/>
    <w:link w:val="Overskrift1"/>
    <w:uiPriority w:val="9"/>
    <w:rsid w:val="00A10FD9"/>
    <w:rPr>
      <w:rFonts w:asciiTheme="majorHAnsi" w:eastAsiaTheme="majorEastAsia" w:hAnsiTheme="majorHAnsi" w:cstheme="majorBidi"/>
      <w:color w:val="0F4761" w:themeColor="accent1" w:themeShade="BF"/>
      <w:sz w:val="40"/>
      <w:szCs w:val="40"/>
    </w:rPr>
  </w:style>
  <w:style w:type="character" w:customStyle="1" w:styleId="Overskrift2Tegn">
    <w:name w:val="Overskrift 2 Tegn"/>
    <w:basedOn w:val="Standardskriftforavsnitt"/>
    <w:link w:val="Oversk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Overskrift3Tegn">
    <w:name w:val="Overskrift 3 Tegn"/>
    <w:basedOn w:val="Standardskriftforavsnitt"/>
    <w:link w:val="Overskrift3"/>
    <w:uiPriority w:val="9"/>
    <w:semiHidden/>
    <w:rsid w:val="00A10FD9"/>
    <w:rPr>
      <w:rFonts w:eastAsiaTheme="majorEastAsia" w:cstheme="majorBidi"/>
      <w:color w:val="0F4761" w:themeColor="accent1" w:themeShade="BF"/>
      <w:sz w:val="28"/>
      <w:szCs w:val="28"/>
    </w:rPr>
  </w:style>
  <w:style w:type="character" w:customStyle="1" w:styleId="Overskrift4Tegn">
    <w:name w:val="Overskrift 4 Tegn"/>
    <w:basedOn w:val="Standardskriftforavsnitt"/>
    <w:link w:val="Overskrift4"/>
    <w:uiPriority w:val="9"/>
    <w:semiHidden/>
    <w:rsid w:val="00A10FD9"/>
    <w:rPr>
      <w:rFonts w:eastAsiaTheme="majorEastAsia" w:cstheme="majorBidi"/>
      <w:i/>
      <w:iCs/>
      <w:color w:val="0F4761" w:themeColor="accent1" w:themeShade="BF"/>
    </w:rPr>
  </w:style>
  <w:style w:type="character" w:customStyle="1" w:styleId="Overskrift5Tegn">
    <w:name w:val="Overskrift 5 Tegn"/>
    <w:basedOn w:val="Standardskriftforavsnitt"/>
    <w:link w:val="Overskrift5"/>
    <w:uiPriority w:val="9"/>
    <w:semiHidden/>
    <w:rsid w:val="00A10FD9"/>
    <w:rPr>
      <w:rFonts w:eastAsiaTheme="majorEastAsia" w:cstheme="majorBidi"/>
      <w:color w:val="0F4761" w:themeColor="accent1" w:themeShade="BF"/>
    </w:rPr>
  </w:style>
  <w:style w:type="character" w:customStyle="1" w:styleId="Overskrift6Tegn">
    <w:name w:val="Overskrift 6 Tegn"/>
    <w:basedOn w:val="Standardskriftforavsnitt"/>
    <w:link w:val="Overskrift6"/>
    <w:uiPriority w:val="9"/>
    <w:semiHidden/>
    <w:rsid w:val="00A10FD9"/>
    <w:rPr>
      <w:rFonts w:eastAsiaTheme="majorEastAsia" w:cstheme="majorBidi"/>
      <w:i/>
      <w:iCs/>
      <w:color w:val="595959" w:themeColor="text1" w:themeTint="A6"/>
    </w:rPr>
  </w:style>
  <w:style w:type="character" w:customStyle="1" w:styleId="Overskrift7Tegn">
    <w:name w:val="Overskrift 7 Tegn"/>
    <w:basedOn w:val="Standardskriftforavsnitt"/>
    <w:link w:val="Overskrift7"/>
    <w:uiPriority w:val="9"/>
    <w:semiHidden/>
    <w:rsid w:val="00A10FD9"/>
    <w:rPr>
      <w:rFonts w:eastAsiaTheme="majorEastAsia" w:cstheme="majorBidi"/>
      <w:color w:val="595959" w:themeColor="text1" w:themeTint="A6"/>
    </w:rPr>
  </w:style>
  <w:style w:type="character" w:customStyle="1" w:styleId="Overskrift8Tegn">
    <w:name w:val="Overskrift 8 Tegn"/>
    <w:basedOn w:val="Standardskriftforavsnitt"/>
    <w:link w:val="Overskrift8"/>
    <w:uiPriority w:val="9"/>
    <w:semiHidden/>
    <w:rsid w:val="00A10FD9"/>
    <w:rPr>
      <w:rFonts w:eastAsiaTheme="majorEastAsia" w:cstheme="majorBidi"/>
      <w:i/>
      <w:iCs/>
      <w:color w:val="272727" w:themeColor="text1" w:themeTint="D8"/>
    </w:rPr>
  </w:style>
  <w:style w:type="character" w:customStyle="1" w:styleId="Overskrift9Tegn">
    <w:name w:val="Overskrift 9 Tegn"/>
    <w:basedOn w:val="Standardskriftforavsnitt"/>
    <w:link w:val="Overskrift9"/>
    <w:uiPriority w:val="9"/>
    <w:semiHidden/>
    <w:rsid w:val="00A10FD9"/>
    <w:rPr>
      <w:rFonts w:eastAsiaTheme="majorEastAsia" w:cstheme="majorBidi"/>
      <w:color w:val="272727" w:themeColor="text1" w:themeTint="D8"/>
    </w:rPr>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paragraph" w:customStyle="1" w:styleId="FootnoteBlockText">
    <w:name w:val="Footnote Block Text"/>
    <w:basedOn w:val="Fotnotetekst"/>
    <w:next w:val="Fotnote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156082" w:themeColor="accent1"/>
    </w:rPr>
  </w:style>
  <w:style w:type="paragraph" w:styleId="Overskriftforinnholdsfortegnelse">
    <w:name w:val="TOC Heading"/>
    <w:basedOn w:val="Overskrift1"/>
    <w:next w:val="Brdteks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Merknadstekst">
    <w:name w:val="annotation text"/>
    <w:basedOn w:val="Normal"/>
    <w:link w:val="MerknadstekstTegn"/>
    <w:rPr>
      <w:sz w:val="20"/>
      <w:szCs w:val="20"/>
    </w:rPr>
  </w:style>
  <w:style w:type="character" w:customStyle="1" w:styleId="MerknadstekstTegn">
    <w:name w:val="Merknadstekst Tegn"/>
    <w:basedOn w:val="Standardskriftforavsnitt"/>
    <w:link w:val="Merknadstekst"/>
    <w:rPr>
      <w:sz w:val="20"/>
      <w:szCs w:val="20"/>
    </w:rPr>
  </w:style>
  <w:style w:type="character" w:styleId="Merknadsreferanse">
    <w:name w:val="annotation reference"/>
    <w:basedOn w:val="Standardskriftforavsnitt"/>
    <w:rPr>
      <w:sz w:val="16"/>
      <w:szCs w:val="16"/>
    </w:rPr>
  </w:style>
  <w:style w:type="paragraph" w:styleId="Kommentaremne">
    <w:name w:val="annotation subject"/>
    <w:basedOn w:val="Merknadstekst"/>
    <w:next w:val="Merknadstekst"/>
    <w:link w:val="KommentaremneTegn"/>
    <w:rsid w:val="00AD56A7"/>
    <w:rPr>
      <w:b/>
      <w:bCs/>
    </w:rPr>
  </w:style>
  <w:style w:type="character" w:customStyle="1" w:styleId="KommentaremneTegn">
    <w:name w:val="Kommentaremne Tegn"/>
    <w:basedOn w:val="MerknadstekstTegn"/>
    <w:link w:val="Kommentaremne"/>
    <w:rsid w:val="00AD56A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heals.nifu.no"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heals.nifu.no/1_for_skoler/01_skoler_invitasjon.html"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heals.nifu.no/kort_presentasjon/" TargetMode="Externa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https://heals.nifu.n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b17e819-1221-450f-a8a5-a0b26ac061b7">
      <Terms xmlns="http://schemas.microsoft.com/office/infopath/2007/PartnerControls"/>
    </lcf76f155ced4ddcb4097134ff3c332f>
    <TaxCatchAll xmlns="b853394b-6561-44a4-84fa-27a09c0dd23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C3964555AFFE64F884EE67E120A9447" ma:contentTypeVersion="15" ma:contentTypeDescription="Opprett et nytt dokument." ma:contentTypeScope="" ma:versionID="54f1f218b1a9da5644f5cd40b14fab43">
  <xsd:schema xmlns:xsd="http://www.w3.org/2001/XMLSchema" xmlns:xs="http://www.w3.org/2001/XMLSchema" xmlns:p="http://schemas.microsoft.com/office/2006/metadata/properties" xmlns:ns2="fb17e819-1221-450f-a8a5-a0b26ac061b7" xmlns:ns3="b853394b-6561-44a4-84fa-27a09c0dd23b" targetNamespace="http://schemas.microsoft.com/office/2006/metadata/properties" ma:root="true" ma:fieldsID="f84aa254c195a238daafc186e1175244" ns2:_="" ns3:_="">
    <xsd:import namespace="fb17e819-1221-450f-a8a5-a0b26ac061b7"/>
    <xsd:import namespace="b853394b-6561-44a4-84fa-27a09c0dd2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7e819-1221-450f-a8a5-a0b26ac061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53394b-6561-44a4-84fa-27a09c0dd23b"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TaxCatchAll" ma:index="16" nillable="true" ma:displayName="Taxonomy Catch All Column" ma:hidden="true" ma:list="{df519172-3b8c-49ab-9a96-5dc6f5998f6b}" ma:internalName="TaxCatchAll" ma:showField="CatchAllData" ma:web="b853394b-6561-44a4-84fa-27a09c0dd2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DD1743-3DC0-45ED-B273-509EA19F90A7}">
  <ds:schemaRefs>
    <ds:schemaRef ds:uri="http://schemas.microsoft.com/office/2006/metadata/properties"/>
    <ds:schemaRef ds:uri="http://schemas.microsoft.com/office/infopath/2007/PartnerControls"/>
    <ds:schemaRef ds:uri="fb17e819-1221-450f-a8a5-a0b26ac061b7"/>
    <ds:schemaRef ds:uri="b853394b-6561-44a4-84fa-27a09c0dd23b"/>
  </ds:schemaRefs>
</ds:datastoreItem>
</file>

<file path=customXml/itemProps2.xml><?xml version="1.0" encoding="utf-8"?>
<ds:datastoreItem xmlns:ds="http://schemas.openxmlformats.org/officeDocument/2006/customXml" ds:itemID="{F8C09071-AA6B-4C84-BB5C-4E1309AD6534}">
  <ds:schemaRefs>
    <ds:schemaRef ds:uri="http://schemas.microsoft.com/sharepoint/v3/contenttype/forms"/>
  </ds:schemaRefs>
</ds:datastoreItem>
</file>

<file path=customXml/itemProps3.xml><?xml version="1.0" encoding="utf-8"?>
<ds:datastoreItem xmlns:ds="http://schemas.openxmlformats.org/officeDocument/2006/customXml" ds:itemID="{9DB10D83-77CC-42F1-AF62-C9CAB56BD7A0}"/>
</file>

<file path=docProps/app.xml><?xml version="1.0" encoding="utf-8"?>
<Properties xmlns="http://schemas.openxmlformats.org/officeDocument/2006/extended-properties" xmlns:vt="http://schemas.openxmlformats.org/officeDocument/2006/docPropsVTypes">
  <Template>Normal.dotm</Template>
  <TotalTime>10</TotalTime>
  <Pages>2</Pages>
  <Words>418</Words>
  <Characters>2219</Characters>
  <Application>Microsoft Office Word</Application>
  <DocSecurity>0</DocSecurity>
  <Lines>18</Lines>
  <Paragraphs>5</Paragraphs>
  <ScaleCrop>false</ScaleCrop>
  <Company/>
  <LinksUpToDate>false</LinksUpToDate>
  <CharactersWithSpaces>2632</CharactersWithSpaces>
  <SharedDoc>false</SharedDoc>
  <HLinks>
    <vt:vector size="24" baseType="variant">
      <vt:variant>
        <vt:i4>4653119</vt:i4>
      </vt:variant>
      <vt:variant>
        <vt:i4>9</vt:i4>
      </vt:variant>
      <vt:variant>
        <vt:i4>0</vt:i4>
      </vt:variant>
      <vt:variant>
        <vt:i4>5</vt:i4>
      </vt:variant>
      <vt:variant>
        <vt:lpwstr>https://heals.nifu.no/kort_presentasjon/</vt:lpwstr>
      </vt:variant>
      <vt:variant>
        <vt:lpwstr/>
      </vt:variant>
      <vt:variant>
        <vt:i4>7012467</vt:i4>
      </vt:variant>
      <vt:variant>
        <vt:i4>6</vt:i4>
      </vt:variant>
      <vt:variant>
        <vt:i4>0</vt:i4>
      </vt:variant>
      <vt:variant>
        <vt:i4>5</vt:i4>
      </vt:variant>
      <vt:variant>
        <vt:lpwstr>https://heals.nifu.no/</vt:lpwstr>
      </vt:variant>
      <vt:variant>
        <vt:lpwstr/>
      </vt:variant>
      <vt:variant>
        <vt:i4>7012467</vt:i4>
      </vt:variant>
      <vt:variant>
        <vt:i4>3</vt:i4>
      </vt:variant>
      <vt:variant>
        <vt:i4>0</vt:i4>
      </vt:variant>
      <vt:variant>
        <vt:i4>5</vt:i4>
      </vt:variant>
      <vt:variant>
        <vt:lpwstr>https://heals.nifu.no/</vt:lpwstr>
      </vt:variant>
      <vt:variant>
        <vt:lpwstr/>
      </vt:variant>
      <vt:variant>
        <vt:i4>917598</vt:i4>
      </vt:variant>
      <vt:variant>
        <vt:i4>0</vt:i4>
      </vt:variant>
      <vt:variant>
        <vt:i4>0</vt:i4>
      </vt:variant>
      <vt:variant>
        <vt:i4>5</vt:i4>
      </vt:variant>
      <vt:variant>
        <vt:lpwstr>https://heals.nifu.no/1_for_skoler/01_skoler_invitasjon.html</vt:lpwstr>
      </vt:variant>
      <vt:variant>
        <vt:lpwstr>sec-fordeler-skole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tt og deres arbeid med folkehelse og livsmestring</dc:title>
  <dc:creator/>
  <cp:keywords/>
  <cp:lastModifiedBy>Stephan Daus / NIFU</cp:lastModifiedBy>
  <cp:revision>8</cp:revision>
  <dcterms:created xsi:type="dcterms:W3CDTF">2024-09-26T11:35:00Z</dcterms:created>
  <dcterms:modified xsi:type="dcterms:W3CDTF">2024-09-27T15:12:00Z</dcterms:modified>
  <dc:language>n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y fmtid="{D5CDD505-2E9C-101B-9397-08002B2CF9AE}" pid="14" name="ContentTypeId">
    <vt:lpwstr>0x010100BC3964555AFFE64F884EE67E120A9447</vt:lpwstr>
  </property>
  <property fmtid="{D5CDD505-2E9C-101B-9397-08002B2CF9AE}" pid="15" name="MediaServiceImageTags">
    <vt:lpwstr/>
  </property>
</Properties>
</file>